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876D3CB" w:rsidR="00705D42" w:rsidRPr="000B05B1" w:rsidRDefault="003F745E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6/1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13211D3B" w:rsidR="00705D42" w:rsidRPr="000B05B1" w:rsidRDefault="003F745E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3F745E">
              <w:rPr>
                <w:rFonts w:eastAsia="Times New Roman" w:cstheme="minorHAnsi"/>
                <w:b/>
                <w:bCs/>
              </w:rPr>
              <w:t>Phillip Kimbre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using your own words. You may also include images or </w:t>
      </w:r>
      <w:proofErr w:type="gramStart"/>
      <w:r w:rsidRPr="000B05B1">
        <w:rPr>
          <w:rFonts w:eastAsia="Times New Roman" w:cstheme="minorHAnsi"/>
        </w:rPr>
        <w:t>supporting</w:t>
      </w:r>
      <w:proofErr w:type="gramEnd"/>
      <w:r w:rsidRPr="000B05B1">
        <w:rPr>
          <w:rFonts w:eastAsia="Times New Roman" w:cstheme="minorHAnsi"/>
        </w:rPr>
        <w:t xml:space="preserve">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fer to </w:t>
      </w:r>
      <w:proofErr w:type="gramStart"/>
      <w:r w:rsidRPr="000B05B1">
        <w:rPr>
          <w:rFonts w:eastAsia="Times New Roman" w:cstheme="minorHAnsi"/>
        </w:rPr>
        <w:t>the Project</w:t>
      </w:r>
      <w:proofErr w:type="gramEnd"/>
      <w:r w:rsidRPr="000B05B1">
        <w:rPr>
          <w:rFonts w:eastAsia="Times New Roman" w:cstheme="minorHAnsi"/>
        </w:rPr>
        <w:t xml:space="preserve">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07EDBF10" w:rsidR="531DB269" w:rsidRDefault="00810F0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hillip Kimbrel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4DF24442" w:rsidR="531DB269" w:rsidRPr="000B05B1" w:rsidRDefault="00800F3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a </w:t>
      </w:r>
      <w:r w:rsidR="00A53B80">
        <w:rPr>
          <w:rFonts w:cstheme="minorHAnsi"/>
          <w:color w:val="000000" w:themeColor="text1"/>
        </w:rPr>
        <w:t xml:space="preserve">finance company </w:t>
      </w:r>
      <w:r w:rsidR="00DC7CCF">
        <w:rPr>
          <w:rFonts w:cstheme="minorHAnsi"/>
          <w:color w:val="000000" w:themeColor="text1"/>
        </w:rPr>
        <w:t xml:space="preserve">it is very important to have </w:t>
      </w:r>
      <w:r w:rsidR="009A573D">
        <w:rPr>
          <w:rFonts w:cstheme="minorHAnsi"/>
          <w:color w:val="000000" w:themeColor="text1"/>
        </w:rPr>
        <w:t xml:space="preserve">an abundance of security </w:t>
      </w:r>
      <w:r w:rsidR="001558A9">
        <w:rPr>
          <w:rFonts w:cstheme="minorHAnsi"/>
          <w:color w:val="000000" w:themeColor="text1"/>
        </w:rPr>
        <w:t xml:space="preserve">as you are dealing with </w:t>
      </w:r>
      <w:r w:rsidR="00C22DDC">
        <w:rPr>
          <w:rFonts w:cstheme="minorHAnsi"/>
          <w:color w:val="000000" w:themeColor="text1"/>
        </w:rPr>
        <w:t>people’s</w:t>
      </w:r>
      <w:r w:rsidR="001558A9">
        <w:rPr>
          <w:rFonts w:cstheme="minorHAnsi"/>
          <w:color w:val="000000" w:themeColor="text1"/>
        </w:rPr>
        <w:t xml:space="preserve"> money and </w:t>
      </w:r>
      <w:r w:rsidR="00C22DDC">
        <w:rPr>
          <w:rFonts w:cstheme="minorHAnsi"/>
          <w:color w:val="000000" w:themeColor="text1"/>
        </w:rPr>
        <w:t>loads</w:t>
      </w:r>
      <w:r w:rsidR="00C24004">
        <w:rPr>
          <w:rFonts w:cstheme="minorHAnsi"/>
          <w:color w:val="000000" w:themeColor="text1"/>
        </w:rPr>
        <w:t xml:space="preserve"> of it as you</w:t>
      </w:r>
      <w:r w:rsidR="00590FD0">
        <w:rPr>
          <w:rFonts w:cstheme="minorHAnsi"/>
          <w:color w:val="000000" w:themeColor="text1"/>
        </w:rPr>
        <w:t xml:space="preserve"> making investments for the future of other people. </w:t>
      </w:r>
      <w:r w:rsidR="0076467B">
        <w:rPr>
          <w:rFonts w:cstheme="minorHAnsi"/>
          <w:color w:val="000000" w:themeColor="text1"/>
        </w:rPr>
        <w:t>It is possible to</w:t>
      </w:r>
      <w:r w:rsidR="00E06EBC">
        <w:rPr>
          <w:rFonts w:cstheme="minorHAnsi"/>
          <w:color w:val="000000" w:themeColor="text1"/>
        </w:rPr>
        <w:t xml:space="preserve"> do international transactions but </w:t>
      </w:r>
      <w:r w:rsidR="00C22DDC">
        <w:rPr>
          <w:rFonts w:cstheme="minorHAnsi"/>
          <w:color w:val="000000" w:themeColor="text1"/>
        </w:rPr>
        <w:t>from</w:t>
      </w:r>
      <w:r w:rsidR="00E06EBC">
        <w:rPr>
          <w:rFonts w:cstheme="minorHAnsi"/>
          <w:color w:val="000000" w:themeColor="text1"/>
        </w:rPr>
        <w:t xml:space="preserve"> the giv</w:t>
      </w:r>
      <w:r w:rsidR="005828EF">
        <w:rPr>
          <w:rFonts w:cstheme="minorHAnsi"/>
          <w:color w:val="000000" w:themeColor="text1"/>
        </w:rPr>
        <w:t xml:space="preserve">en information about </w:t>
      </w:r>
      <w:r w:rsidR="004A20D3">
        <w:rPr>
          <w:rFonts w:cstheme="minorHAnsi"/>
          <w:color w:val="000000" w:themeColor="text1"/>
        </w:rPr>
        <w:t xml:space="preserve">Artemis Financial </w:t>
      </w:r>
      <w:r w:rsidR="00C4773D">
        <w:rPr>
          <w:rFonts w:cstheme="minorHAnsi"/>
          <w:color w:val="000000" w:themeColor="text1"/>
        </w:rPr>
        <w:t xml:space="preserve">we have no idea if they plan on doing </w:t>
      </w:r>
      <w:r w:rsidR="006A2A94">
        <w:rPr>
          <w:rFonts w:cstheme="minorHAnsi"/>
          <w:color w:val="000000" w:themeColor="text1"/>
        </w:rPr>
        <w:t>financial transactions globally</w:t>
      </w:r>
      <w:r w:rsidR="001677A4">
        <w:rPr>
          <w:rFonts w:cstheme="minorHAnsi"/>
          <w:color w:val="000000" w:themeColor="text1"/>
        </w:rPr>
        <w:t>.</w:t>
      </w:r>
      <w:r w:rsidR="00F91EFD">
        <w:rPr>
          <w:rFonts w:cstheme="minorHAnsi"/>
          <w:color w:val="000000" w:themeColor="text1"/>
        </w:rPr>
        <w:t xml:space="preserve"> </w:t>
      </w:r>
      <w:r w:rsidR="001A59E9">
        <w:rPr>
          <w:rFonts w:cstheme="minorHAnsi"/>
          <w:color w:val="000000" w:themeColor="text1"/>
        </w:rPr>
        <w:t xml:space="preserve">For government restrictions </w:t>
      </w:r>
      <w:r w:rsidR="005601FD">
        <w:rPr>
          <w:rFonts w:cstheme="minorHAnsi"/>
          <w:color w:val="000000" w:themeColor="text1"/>
        </w:rPr>
        <w:t xml:space="preserve">on secure </w:t>
      </w:r>
      <w:r w:rsidR="00446E0C">
        <w:rPr>
          <w:rFonts w:cstheme="minorHAnsi"/>
          <w:color w:val="000000" w:themeColor="text1"/>
        </w:rPr>
        <w:t>communications</w:t>
      </w:r>
      <w:r w:rsidR="005601FD">
        <w:rPr>
          <w:rFonts w:cstheme="minorHAnsi"/>
          <w:color w:val="000000" w:themeColor="text1"/>
        </w:rPr>
        <w:t xml:space="preserve"> there are none but there are for </w:t>
      </w:r>
      <w:r w:rsidR="00446E0C">
        <w:rPr>
          <w:rFonts w:cstheme="minorHAnsi"/>
          <w:color w:val="000000" w:themeColor="text1"/>
        </w:rPr>
        <w:t>gathering</w:t>
      </w:r>
      <w:r w:rsidR="005601FD">
        <w:rPr>
          <w:rFonts w:cstheme="minorHAnsi"/>
          <w:color w:val="000000" w:themeColor="text1"/>
        </w:rPr>
        <w:t xml:space="preserve"> </w:t>
      </w:r>
      <w:r w:rsidR="00446E0C">
        <w:rPr>
          <w:rFonts w:cstheme="minorHAnsi"/>
          <w:color w:val="000000" w:themeColor="text1"/>
        </w:rPr>
        <w:t xml:space="preserve">financial information </w:t>
      </w:r>
      <w:r w:rsidR="00221AFA">
        <w:rPr>
          <w:rFonts w:cstheme="minorHAnsi"/>
          <w:color w:val="000000" w:themeColor="text1"/>
        </w:rPr>
        <w:t>if</w:t>
      </w:r>
      <w:r w:rsidR="00446E0C">
        <w:rPr>
          <w:rFonts w:cstheme="minorHAnsi"/>
          <w:color w:val="000000" w:themeColor="text1"/>
        </w:rPr>
        <w:t xml:space="preserve"> they have the correct </w:t>
      </w:r>
      <w:r w:rsidR="009D623F">
        <w:rPr>
          <w:rFonts w:cstheme="minorHAnsi"/>
          <w:color w:val="000000" w:themeColor="text1"/>
        </w:rPr>
        <w:t>subp</w:t>
      </w:r>
      <w:r w:rsidR="00460ACF">
        <w:rPr>
          <w:rFonts w:cstheme="minorHAnsi"/>
          <w:color w:val="000000" w:themeColor="text1"/>
        </w:rPr>
        <w:t xml:space="preserve">oena. Big threats in </w:t>
      </w:r>
      <w:r w:rsidR="00F75383">
        <w:rPr>
          <w:rFonts w:cstheme="minorHAnsi"/>
          <w:color w:val="000000" w:themeColor="text1"/>
        </w:rPr>
        <w:t xml:space="preserve">the finance </w:t>
      </w:r>
      <w:r w:rsidR="00221AFA">
        <w:rPr>
          <w:rFonts w:cstheme="minorHAnsi"/>
          <w:color w:val="000000" w:themeColor="text1"/>
        </w:rPr>
        <w:t>industry</w:t>
      </w:r>
      <w:r w:rsidR="00F75383">
        <w:rPr>
          <w:rFonts w:cstheme="minorHAnsi"/>
          <w:color w:val="000000" w:themeColor="text1"/>
        </w:rPr>
        <w:t xml:space="preserve"> are social </w:t>
      </w:r>
      <w:r w:rsidR="00221AFA">
        <w:rPr>
          <w:rFonts w:cstheme="minorHAnsi"/>
          <w:color w:val="000000" w:themeColor="text1"/>
        </w:rPr>
        <w:t>hacking,</w:t>
      </w:r>
      <w:r w:rsidR="00F75383">
        <w:rPr>
          <w:rFonts w:cstheme="minorHAnsi"/>
          <w:color w:val="000000" w:themeColor="text1"/>
        </w:rPr>
        <w:t xml:space="preserve"> and the main way </w:t>
      </w:r>
      <w:proofErr w:type="gramStart"/>
      <w:r w:rsidR="00F75383">
        <w:rPr>
          <w:rFonts w:cstheme="minorHAnsi"/>
          <w:color w:val="000000" w:themeColor="text1"/>
        </w:rPr>
        <w:t>do</w:t>
      </w:r>
      <w:proofErr w:type="gramEnd"/>
      <w:r w:rsidR="00F75383">
        <w:rPr>
          <w:rFonts w:cstheme="minorHAnsi"/>
          <w:color w:val="000000" w:themeColor="text1"/>
        </w:rPr>
        <w:t xml:space="preserve"> deal with this is to have the customer support staff make sure that they </w:t>
      </w:r>
      <w:r w:rsidR="00221AFA">
        <w:rPr>
          <w:rFonts w:cstheme="minorHAnsi"/>
          <w:color w:val="000000" w:themeColor="text1"/>
        </w:rPr>
        <w:t>get</w:t>
      </w:r>
      <w:r w:rsidR="00F75383">
        <w:rPr>
          <w:rFonts w:cstheme="minorHAnsi"/>
          <w:color w:val="000000" w:themeColor="text1"/>
        </w:rPr>
        <w:t xml:space="preserve"> all the correct </w:t>
      </w:r>
      <w:r w:rsidR="00221AFA">
        <w:rPr>
          <w:rFonts w:cstheme="minorHAnsi"/>
          <w:color w:val="000000" w:themeColor="text1"/>
        </w:rPr>
        <w:t>personal identification information.</w:t>
      </w:r>
      <w:r w:rsidR="00446E0C">
        <w:rPr>
          <w:rFonts w:cstheme="minorHAnsi"/>
          <w:color w:val="000000" w:themeColor="text1"/>
        </w:rPr>
        <w:t xml:space="preserve"> </w:t>
      </w:r>
      <w:r w:rsidR="00DF0069">
        <w:rPr>
          <w:rFonts w:cstheme="minorHAnsi"/>
          <w:color w:val="000000" w:themeColor="text1"/>
        </w:rPr>
        <w:t xml:space="preserve">As for the open-source libraries and </w:t>
      </w:r>
      <w:r w:rsidR="00697830">
        <w:rPr>
          <w:rFonts w:cstheme="minorHAnsi"/>
          <w:color w:val="000000" w:themeColor="text1"/>
        </w:rPr>
        <w:t xml:space="preserve">evolving </w:t>
      </w:r>
      <w:r w:rsidR="00EE5619">
        <w:rPr>
          <w:rFonts w:cstheme="minorHAnsi"/>
          <w:color w:val="000000" w:themeColor="text1"/>
        </w:rPr>
        <w:t>technologies,</w:t>
      </w:r>
      <w:r w:rsidR="00697830">
        <w:rPr>
          <w:rFonts w:cstheme="minorHAnsi"/>
          <w:color w:val="000000" w:themeColor="text1"/>
        </w:rPr>
        <w:t xml:space="preserve"> we will need to be </w:t>
      </w:r>
      <w:r w:rsidR="00040895">
        <w:rPr>
          <w:rFonts w:cstheme="minorHAnsi"/>
          <w:color w:val="000000" w:themeColor="text1"/>
        </w:rPr>
        <w:t>steadfast</w:t>
      </w:r>
      <w:r w:rsidR="00697830">
        <w:rPr>
          <w:rFonts w:cstheme="minorHAnsi"/>
          <w:color w:val="000000" w:themeColor="text1"/>
        </w:rPr>
        <w:t xml:space="preserve"> in </w:t>
      </w:r>
      <w:r w:rsidR="00BE1BC9">
        <w:rPr>
          <w:rFonts w:cstheme="minorHAnsi"/>
          <w:color w:val="000000" w:themeColor="text1"/>
        </w:rPr>
        <w:t xml:space="preserve">being </w:t>
      </w:r>
      <w:r w:rsidR="009A257A">
        <w:rPr>
          <w:rFonts w:cstheme="minorHAnsi"/>
          <w:color w:val="000000" w:themeColor="text1"/>
        </w:rPr>
        <w:t>up to date</w:t>
      </w:r>
      <w:r w:rsidR="00BE1BC9">
        <w:rPr>
          <w:rFonts w:cstheme="minorHAnsi"/>
          <w:color w:val="000000" w:themeColor="text1"/>
        </w:rPr>
        <w:t xml:space="preserve"> </w:t>
      </w:r>
      <w:proofErr w:type="gramStart"/>
      <w:r w:rsidR="00BE1BC9">
        <w:rPr>
          <w:rFonts w:cstheme="minorHAnsi"/>
          <w:color w:val="000000" w:themeColor="text1"/>
        </w:rPr>
        <w:t>of</w:t>
      </w:r>
      <w:proofErr w:type="gramEnd"/>
      <w:r w:rsidR="00BE1BC9">
        <w:rPr>
          <w:rFonts w:cstheme="minorHAnsi"/>
          <w:color w:val="000000" w:themeColor="text1"/>
        </w:rPr>
        <w:t xml:space="preserve"> the latest updates and changes to make sure that </w:t>
      </w:r>
      <w:r w:rsidR="00040895">
        <w:rPr>
          <w:rFonts w:cstheme="minorHAnsi"/>
          <w:color w:val="000000" w:themeColor="text1"/>
        </w:rPr>
        <w:t>we will be protected from hackers.</w:t>
      </w:r>
      <w:r w:rsidR="00BE1BC9">
        <w:rPr>
          <w:rFonts w:cstheme="minorHAnsi"/>
          <w:color w:val="000000" w:themeColor="text1"/>
        </w:rPr>
        <w:t xml:space="preserve">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1130B425" w:rsidR="531DB269" w:rsidRPr="000B05B1" w:rsidRDefault="00C2318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r developing the </w:t>
      </w:r>
      <w:r w:rsidR="00EE5619">
        <w:rPr>
          <w:rFonts w:cstheme="minorHAnsi"/>
          <w:color w:val="000000" w:themeColor="text1"/>
        </w:rPr>
        <w:t>software,</w:t>
      </w:r>
      <w:r>
        <w:rPr>
          <w:rFonts w:cstheme="minorHAnsi"/>
          <w:color w:val="000000" w:themeColor="text1"/>
        </w:rPr>
        <w:t xml:space="preserve"> we need to worry about a love of areas </w:t>
      </w:r>
      <w:r w:rsidR="00127749">
        <w:rPr>
          <w:rFonts w:cstheme="minorHAnsi"/>
          <w:color w:val="000000" w:themeColor="text1"/>
        </w:rPr>
        <w:t>like API, Cryptography</w:t>
      </w:r>
      <w:r w:rsidR="0085002F">
        <w:rPr>
          <w:rFonts w:cstheme="minorHAnsi"/>
          <w:color w:val="000000" w:themeColor="text1"/>
        </w:rPr>
        <w:t>,</w:t>
      </w:r>
      <w:r w:rsidR="009A4697">
        <w:rPr>
          <w:rFonts w:cstheme="minorHAnsi"/>
          <w:color w:val="000000" w:themeColor="text1"/>
        </w:rPr>
        <w:t xml:space="preserve"> code error</w:t>
      </w:r>
      <w:r w:rsidR="0085002F">
        <w:rPr>
          <w:rFonts w:cstheme="minorHAnsi"/>
          <w:color w:val="000000" w:themeColor="text1"/>
        </w:rPr>
        <w:t>,</w:t>
      </w:r>
      <w:r w:rsidR="009A4697">
        <w:rPr>
          <w:rFonts w:cstheme="minorHAnsi"/>
          <w:color w:val="000000" w:themeColor="text1"/>
        </w:rPr>
        <w:t xml:space="preserve"> code quality</w:t>
      </w:r>
      <w:r w:rsidR="0085002F">
        <w:rPr>
          <w:rFonts w:cstheme="minorHAnsi"/>
          <w:color w:val="000000" w:themeColor="text1"/>
        </w:rPr>
        <w:t>,</w:t>
      </w:r>
      <w:r w:rsidR="009A4697">
        <w:rPr>
          <w:rFonts w:cstheme="minorHAnsi"/>
          <w:color w:val="000000" w:themeColor="text1"/>
        </w:rPr>
        <w:t xml:space="preserve"> and input</w:t>
      </w:r>
      <w:r w:rsidR="0085002F">
        <w:rPr>
          <w:rFonts w:cstheme="minorHAnsi"/>
          <w:color w:val="000000" w:themeColor="text1"/>
        </w:rPr>
        <w:t xml:space="preserve"> validation.  All of these are important to make sure that </w:t>
      </w:r>
      <w:r w:rsidR="00A7333C">
        <w:rPr>
          <w:rFonts w:cstheme="minorHAnsi"/>
          <w:color w:val="000000" w:themeColor="text1"/>
        </w:rPr>
        <w:t xml:space="preserve">the software does not get exploited and </w:t>
      </w:r>
      <w:r w:rsidR="00EE5619">
        <w:rPr>
          <w:rFonts w:cstheme="minorHAnsi"/>
          <w:color w:val="000000" w:themeColor="text1"/>
        </w:rPr>
        <w:t>people’s</w:t>
      </w:r>
      <w:r w:rsidR="00A7333C">
        <w:rPr>
          <w:rFonts w:cstheme="minorHAnsi"/>
          <w:color w:val="000000" w:themeColor="text1"/>
        </w:rPr>
        <w:t xml:space="preserve"> money are stollen</w:t>
      </w:r>
      <w:r w:rsidR="008D669E">
        <w:rPr>
          <w:rFonts w:cstheme="minorHAnsi"/>
          <w:color w:val="000000" w:themeColor="text1"/>
        </w:rPr>
        <w:t xml:space="preserve">. API is important as if we do not </w:t>
      </w:r>
      <w:r w:rsidR="00EE5619">
        <w:rPr>
          <w:rFonts w:cstheme="minorHAnsi"/>
          <w:color w:val="000000" w:themeColor="text1"/>
        </w:rPr>
        <w:t>have a</w:t>
      </w:r>
      <w:r w:rsidR="00314966">
        <w:rPr>
          <w:rFonts w:cstheme="minorHAnsi"/>
          <w:color w:val="000000" w:themeColor="text1"/>
        </w:rPr>
        <w:t xml:space="preserve"> secure API people can get around it</w:t>
      </w:r>
      <w:r w:rsidR="00AC7F5C">
        <w:rPr>
          <w:rFonts w:cstheme="minorHAnsi"/>
          <w:color w:val="000000" w:themeColor="text1"/>
        </w:rPr>
        <w:t xml:space="preserve">. Cryptography makes sure that only certain people can decrypt the </w:t>
      </w:r>
      <w:r w:rsidR="00E650B8">
        <w:rPr>
          <w:rFonts w:cstheme="minorHAnsi"/>
          <w:color w:val="000000" w:themeColor="text1"/>
        </w:rPr>
        <w:t xml:space="preserve">encrypted code and access what account. Code quality and code </w:t>
      </w:r>
      <w:r w:rsidR="00D23349">
        <w:rPr>
          <w:rFonts w:cstheme="minorHAnsi"/>
          <w:color w:val="000000" w:themeColor="text1"/>
        </w:rPr>
        <w:t xml:space="preserve">error are always </w:t>
      </w:r>
      <w:r w:rsidR="00EE5619">
        <w:rPr>
          <w:rFonts w:cstheme="minorHAnsi"/>
          <w:color w:val="000000" w:themeColor="text1"/>
        </w:rPr>
        <w:t>given</w:t>
      </w:r>
      <w:r w:rsidR="00D23349">
        <w:rPr>
          <w:rFonts w:cstheme="minorHAnsi"/>
          <w:color w:val="000000" w:themeColor="text1"/>
        </w:rPr>
        <w:t xml:space="preserve"> as if they are not followed then </w:t>
      </w:r>
      <w:r w:rsidR="006C09FD">
        <w:rPr>
          <w:rFonts w:cstheme="minorHAnsi"/>
          <w:color w:val="000000" w:themeColor="text1"/>
        </w:rPr>
        <w:t>it could lead in to cracks in the code and easily get exploited</w:t>
      </w:r>
      <w:r w:rsidR="00605F62">
        <w:rPr>
          <w:rFonts w:cstheme="minorHAnsi"/>
          <w:color w:val="000000" w:themeColor="text1"/>
        </w:rPr>
        <w:t xml:space="preserve">. Finally input validations </w:t>
      </w:r>
      <w:proofErr w:type="gramStart"/>
      <w:r w:rsidR="00605F62">
        <w:rPr>
          <w:rFonts w:cstheme="minorHAnsi"/>
          <w:color w:val="000000" w:themeColor="text1"/>
        </w:rPr>
        <w:t>is need</w:t>
      </w:r>
      <w:proofErr w:type="gramEnd"/>
      <w:r w:rsidR="00605F62">
        <w:rPr>
          <w:rFonts w:cstheme="minorHAnsi"/>
          <w:color w:val="000000" w:themeColor="text1"/>
        </w:rPr>
        <w:t xml:space="preserve"> for anything that requires any accounts to make sure that </w:t>
      </w:r>
      <w:r w:rsidR="0072202E">
        <w:rPr>
          <w:rFonts w:cstheme="minorHAnsi"/>
          <w:color w:val="000000" w:themeColor="text1"/>
        </w:rPr>
        <w:t xml:space="preserve">people can only see that stuff they are </w:t>
      </w:r>
      <w:proofErr w:type="spellStart"/>
      <w:r w:rsidR="0072202E">
        <w:rPr>
          <w:rFonts w:cstheme="minorHAnsi"/>
          <w:color w:val="000000" w:themeColor="text1"/>
        </w:rPr>
        <w:t>ment</w:t>
      </w:r>
      <w:proofErr w:type="spellEnd"/>
      <w:r w:rsidR="0072202E">
        <w:rPr>
          <w:rFonts w:cstheme="minorHAnsi"/>
          <w:color w:val="000000" w:themeColor="text1"/>
        </w:rPr>
        <w:t xml:space="preserve"> to see when they log in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7F31E4C7" w:rsidR="531DB269" w:rsidRDefault="005546C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</w:t>
      </w:r>
      <w:r w:rsidR="00A15E99">
        <w:rPr>
          <w:rFonts w:cstheme="minorHAnsi"/>
          <w:color w:val="000000" w:themeColor="text1"/>
        </w:rPr>
        <w:t xml:space="preserve">project is running on an </w:t>
      </w:r>
      <w:proofErr w:type="gramStart"/>
      <w:r w:rsidR="00A15E99">
        <w:rPr>
          <w:rFonts w:cstheme="minorHAnsi"/>
          <w:color w:val="000000" w:themeColor="text1"/>
        </w:rPr>
        <w:t>out of date</w:t>
      </w:r>
      <w:proofErr w:type="gramEnd"/>
      <w:r w:rsidR="00A15E99">
        <w:rPr>
          <w:rFonts w:cstheme="minorHAnsi"/>
          <w:color w:val="000000" w:themeColor="text1"/>
        </w:rPr>
        <w:t xml:space="preserve"> version of </w:t>
      </w:r>
      <w:r w:rsidR="0072170D">
        <w:rPr>
          <w:rFonts w:cstheme="minorHAnsi"/>
          <w:color w:val="000000" w:themeColor="text1"/>
        </w:rPr>
        <w:t>java</w:t>
      </w:r>
    </w:p>
    <w:p w14:paraId="76F5D5F2" w14:textId="77777777" w:rsidR="00A15E99" w:rsidRDefault="00A15E9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A099CC7" w14:textId="1733933B" w:rsidR="000E596B" w:rsidRDefault="00EF52C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dependency </w:t>
      </w:r>
      <w:proofErr w:type="gramStart"/>
      <w:r>
        <w:rPr>
          <w:rFonts w:cstheme="minorHAnsi"/>
          <w:color w:val="000000" w:themeColor="text1"/>
        </w:rPr>
        <w:t>check</w:t>
      </w:r>
      <w:proofErr w:type="gramEnd"/>
      <w:r>
        <w:rPr>
          <w:rFonts w:cstheme="minorHAnsi"/>
          <w:color w:val="000000" w:themeColor="text1"/>
        </w:rPr>
        <w:t xml:space="preserve"> in the </w:t>
      </w:r>
      <w:proofErr w:type="gramStart"/>
      <w:r>
        <w:rPr>
          <w:rFonts w:cstheme="minorHAnsi"/>
          <w:color w:val="000000" w:themeColor="text1"/>
        </w:rPr>
        <w:t xml:space="preserve">pom.xml </w:t>
      </w:r>
      <w:r w:rsidR="009A1E70">
        <w:rPr>
          <w:rFonts w:cstheme="minorHAnsi"/>
          <w:color w:val="000000" w:themeColor="text1"/>
        </w:rPr>
        <w:t xml:space="preserve"> was</w:t>
      </w:r>
      <w:proofErr w:type="gramEnd"/>
      <w:r w:rsidR="009A1E70">
        <w:rPr>
          <w:rFonts w:cstheme="minorHAnsi"/>
          <w:color w:val="000000" w:themeColor="text1"/>
        </w:rPr>
        <w:t xml:space="preserve"> using an </w:t>
      </w:r>
      <w:proofErr w:type="gramStart"/>
      <w:r w:rsidR="009A1E70">
        <w:rPr>
          <w:rFonts w:cstheme="minorHAnsi"/>
          <w:color w:val="000000" w:themeColor="text1"/>
        </w:rPr>
        <w:t>out of date</w:t>
      </w:r>
      <w:proofErr w:type="gramEnd"/>
      <w:r w:rsidR="009A1E70">
        <w:rPr>
          <w:rFonts w:cstheme="minorHAnsi"/>
          <w:color w:val="000000" w:themeColor="text1"/>
        </w:rPr>
        <w:t xml:space="preserve"> version which was changed during the static testing to the most up to date version</w:t>
      </w:r>
      <w:r w:rsidR="000E596B">
        <w:rPr>
          <w:rFonts w:cstheme="minorHAnsi"/>
          <w:color w:val="000000" w:themeColor="text1"/>
        </w:rPr>
        <w:t>.</w:t>
      </w:r>
    </w:p>
    <w:p w14:paraId="1C0D8A79" w14:textId="782F24D3" w:rsidR="002A2C60" w:rsidRDefault="005724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code in the </w:t>
      </w:r>
      <w:proofErr w:type="spellStart"/>
      <w:r>
        <w:rPr>
          <w:rFonts w:cstheme="minorHAnsi"/>
          <w:color w:val="000000" w:themeColor="text1"/>
        </w:rPr>
        <w:t>DocData</w:t>
      </w:r>
      <w:proofErr w:type="spellEnd"/>
      <w:r>
        <w:rPr>
          <w:rFonts w:cstheme="minorHAnsi"/>
          <w:color w:val="000000" w:themeColor="text1"/>
        </w:rPr>
        <w:t xml:space="preserve"> java shows the username and password for the database</w:t>
      </w:r>
    </w:p>
    <w:p w14:paraId="1CB6D80A" w14:textId="77777777" w:rsidR="002A2C60" w:rsidRDefault="002A2C6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F51EC3" w14:textId="217D3977" w:rsidR="002A2C60" w:rsidRDefault="002A2C6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is no API code </w:t>
      </w:r>
      <w:r w:rsidR="009F5342">
        <w:rPr>
          <w:rFonts w:cstheme="minorHAnsi"/>
          <w:color w:val="000000" w:themeColor="text1"/>
        </w:rPr>
        <w:t xml:space="preserve">there </w:t>
      </w:r>
      <w:proofErr w:type="gramStart"/>
      <w:r w:rsidR="009F5342">
        <w:rPr>
          <w:rFonts w:cstheme="minorHAnsi"/>
          <w:color w:val="000000" w:themeColor="text1"/>
        </w:rPr>
        <w:t>for</w:t>
      </w:r>
      <w:proofErr w:type="gramEnd"/>
      <w:r w:rsidR="009F5342">
        <w:rPr>
          <w:rFonts w:cstheme="minorHAnsi"/>
          <w:color w:val="000000" w:themeColor="text1"/>
        </w:rPr>
        <w:t xml:space="preserve"> we have no API</w:t>
      </w:r>
    </w:p>
    <w:p w14:paraId="46C9ECE7" w14:textId="77777777" w:rsidR="009F5342" w:rsidRDefault="009F534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3DB1F82" w14:textId="2F90CFD5" w:rsidR="009F5342" w:rsidRDefault="009F534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is no Cryptography code therefore </w:t>
      </w:r>
      <w:r w:rsidR="006233AA">
        <w:rPr>
          <w:rFonts w:cstheme="minorHAnsi"/>
          <w:color w:val="000000" w:themeColor="text1"/>
        </w:rPr>
        <w:t xml:space="preserve">we </w:t>
      </w:r>
      <w:r w:rsidR="006D66B3">
        <w:rPr>
          <w:rFonts w:cstheme="minorHAnsi"/>
          <w:color w:val="000000" w:themeColor="text1"/>
        </w:rPr>
        <w:t>cannot</w:t>
      </w:r>
      <w:r w:rsidR="006233AA">
        <w:rPr>
          <w:rFonts w:cstheme="minorHAnsi"/>
          <w:color w:val="000000" w:themeColor="text1"/>
        </w:rPr>
        <w:t xml:space="preserve"> encrypt or decrypt code.</w:t>
      </w:r>
    </w:p>
    <w:p w14:paraId="46769E0B" w14:textId="77777777" w:rsidR="00876B5A" w:rsidRDefault="00876B5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CD9C282" w14:textId="2F5EFE4D" w:rsidR="00876B5A" w:rsidRDefault="00876B5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ode </w:t>
      </w:r>
      <w:r w:rsidR="00977ADF">
        <w:rPr>
          <w:rFonts w:cstheme="minorHAnsi"/>
          <w:color w:val="000000" w:themeColor="text1"/>
        </w:rPr>
        <w:t>could be cleaned up more.</w:t>
      </w:r>
    </w:p>
    <w:p w14:paraId="6781DA79" w14:textId="77777777" w:rsidR="00977ADF" w:rsidRDefault="00977AD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AB3D8D4" w14:textId="65743685" w:rsidR="00977ADF" w:rsidRDefault="00977AD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re is not a lot of input validation </w:t>
      </w:r>
    </w:p>
    <w:p w14:paraId="0984F8FE" w14:textId="77777777" w:rsidR="005C1954" w:rsidRPr="000B05B1" w:rsidRDefault="005C1954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1"/>
        <w:gridCol w:w="3365"/>
        <w:gridCol w:w="2003"/>
        <w:gridCol w:w="870"/>
        <w:gridCol w:w="650"/>
        <w:gridCol w:w="669"/>
        <w:gridCol w:w="862"/>
      </w:tblGrid>
      <w:tr w:rsidR="00CA7AB4" w:rsidRPr="00CA7AB4" w14:paraId="2CBECFB7" w14:textId="77777777" w:rsidTr="00CA7AB4">
        <w:trPr>
          <w:tblHeader/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490886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pende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5D8D8B1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Vulnerability I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FDDA3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Pack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7AA2B2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Highest Sever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6456A1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VE 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0359F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nf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9FCE6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vidence Count</w:t>
            </w:r>
          </w:p>
        </w:tc>
      </w:tr>
      <w:tr w:rsidR="00CA7AB4" w:rsidRPr="00CA7AB4" w14:paraId="7D2272F6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F336816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2" w:anchor="l1_991c96a4e31e6c19e2b9136c8955bd423f2dc4c7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bcprov-jdk15on-1.46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22CEE3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pe:2.3:a:bouncycastle:bouncy-castle-crypto-package:1.46:*:*:*:*:*:*:*</w:t>
            </w: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pe:2.3:a:bouncycastle:bouncy_castle_crypto_package:1.46:*:*:*:*:*:*:*</w:t>
            </w: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13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bouncycastle:bouncy_castle_for_java:1.46:*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pe:2.3:a:bouncycastle:legion-of-the-bouncy-castle-java-crytography-api:1.46:*:*:*:*:*:*:*</w:t>
            </w: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pe:2.3:a:bouncycastle:the_bouncy_castle_crypto_package_for_java:1.46:*:*:*:*:*:*: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BB356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4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bouncycastle/bcprov-jdk15on@1.46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FC9B9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DE8D9E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8FD212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EEB1A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8</w:t>
            </w:r>
          </w:p>
        </w:tc>
      </w:tr>
      <w:tr w:rsidR="00CA7AB4" w:rsidRPr="00CA7AB4" w14:paraId="3A9CD1CC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A14E0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5" w:anchor="l3_7fd00bcd87e14b6ba66279282ef15efa30dd2492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hibernate-validator-6.0.18.Final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03AB2A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6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redhat:hibernate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_validator:6.0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18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6E4FAF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7" w:tgtFrame="_blank" w:history="1"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/org.hibernate.validator/hibernate-validator@6.0.18.Final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7D0CC8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UM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D6024D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C71C07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F275C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2</w:t>
            </w:r>
          </w:p>
        </w:tc>
      </w:tr>
      <w:tr w:rsidR="00CA7AB4" w:rsidRPr="00CA7AB4" w14:paraId="35709B41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D2940A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8" w:anchor="l5_0528de95f198afafbcfb0c09d2e43b6e0ea663ec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jackson-databind-2.10.2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2A2DDD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19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fasterxml:jackson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-databind:2.10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2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  <w:t>cpe:2.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:a</w:t>
            </w:r>
            <w:proofErr w:type="gramEnd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asterxml:jackson</w:t>
            </w:r>
            <w:proofErr w:type="gramEnd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modules-java8:2.10.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:*</w:t>
            </w:r>
            <w:proofErr w:type="gramEnd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:*</w:t>
            </w:r>
            <w:proofErr w:type="gramEnd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:*</w:t>
            </w:r>
            <w:proofErr w:type="gramEnd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</w:t>
            </w:r>
            <w:proofErr w:type="gramStart"/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*:*</w:t>
            </w:r>
            <w:proofErr w:type="gramEnd"/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25C61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0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com.fasterxml.jackson.core/jackson-databind@2.10.2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D2D4EA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2F1E88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0B3144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11DF5E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CA7AB4" w:rsidRPr="00CA7AB4" w14:paraId="0765545C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00E6C1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1" w:anchor="l10_a55e6d987f50a515c9260b0451b4fa217dc539cb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log4j-api-2.12.1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A1414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2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apache:log4j:2.1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1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A52C98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3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apache.logging.log4j/log4j-api@2.12.1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5099CA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W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CCC7CE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DF8A0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BECA5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2</w:t>
            </w:r>
          </w:p>
        </w:tc>
      </w:tr>
      <w:tr w:rsidR="00CA7AB4" w:rsidRPr="00CA7AB4" w14:paraId="6A2C59E3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61FE5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4" w:anchor="l12_7c4f3c474fb2c041d8028740440937705ebb473a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logback-classic-1.2.3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678DA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5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qos:logback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1.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EB0FF2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6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ch.qos.logback/logback-classic@1.2.3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73A493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216F9E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67ECF1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DC7976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</w:tr>
      <w:tr w:rsidR="00CA7AB4" w:rsidRPr="00CA7AB4" w14:paraId="6CD026A1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281583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7" w:anchor="l13_864344400c3d4d92dfeb0a305dc87d953677c03c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logback-core-1.2.3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23293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8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qos:logback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1.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AF2573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29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ch.qos.logback/logback-core@1.2.3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E08A03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F8140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72568D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135176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1</w:t>
            </w:r>
          </w:p>
        </w:tc>
      </w:tr>
      <w:tr w:rsidR="00CA7AB4" w:rsidRPr="00CA7AB4" w14:paraId="5751F0AD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866E8A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0" w:anchor="l15_8b6e01ef661d8378ae6dd7b511a7f2a33fae1421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nakeyaml-1.25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EF703F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1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snakeyaml_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roject:snakeyaml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1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25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560CDC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2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yaml/snakeyaml@1.25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DC37FF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0103E4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32220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513B0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4</w:t>
            </w:r>
          </w:p>
        </w:tc>
      </w:tr>
      <w:tr w:rsidR="00CA7AB4" w:rsidRPr="00CA7AB4" w14:paraId="3EA4B96C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D8B101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3" w:anchor="l16_225a4fd31156c254e3bb92adb42ee8c6de812714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boot-2.2.4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F503C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4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3:a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vmware:spring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_boot:2.2.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4:release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:</w:t>
              </w:r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*:*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49E661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5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.boot/spring-boot@2.2.4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BEA1A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4C205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2827F6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5F6B5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9</w:t>
            </w:r>
          </w:p>
        </w:tc>
      </w:tr>
      <w:tr w:rsidR="00CA7AB4" w:rsidRPr="00CA7AB4" w14:paraId="7C794332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06A4A8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6" w:anchor="l17_ec75d01d212b5229c16d872fb127744c0ed46ed8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boot-starter-web-2.2.4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8B95B1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7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boot:2.2.4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38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web_project:web:2.2.4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E8FAA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39" w:tgtFrame="_blank" w:history="1"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/org.springframework.boot/spring-boot-starter-web@2.2.4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E44BA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364876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86C31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F621B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5</w:t>
            </w:r>
          </w:p>
        </w:tc>
      </w:tr>
      <w:tr w:rsidR="00CA7AB4" w:rsidRPr="00CA7AB4" w14:paraId="7E4E82BB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13D8D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0" w:anchor="l18_7750c95c96c7a1885c8b1b503ba915bc33ca579a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context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B7182F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1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pivotal_soft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42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springsourc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43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B96086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4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/spring-context@5.2.3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EB8A9A8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D51559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44E6218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E160871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</w:t>
            </w:r>
          </w:p>
        </w:tc>
      </w:tr>
      <w:tr w:rsidR="00CA7AB4" w:rsidRPr="00CA7AB4" w14:paraId="34ACF0D0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4FA3C2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5" w:anchor="l19_3734223040040e8c3fecd5faa3ae8a1ed6da146b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core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E2F76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6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pivotal_soft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47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springsourc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48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framework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43992E4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49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/spring-core@5.2.3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FC50D5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59CCA20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B02DE1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80F794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CA7AB4" w:rsidRPr="00CA7AB4" w14:paraId="272E03A2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9F28BD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50" w:anchor="l20_d0c6bb10758805b2153c589686b8045554bfac2d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expression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9EAB7F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51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pivotal_soft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52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springsourc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53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framework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C9F9E3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54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/spring-expression@5.2.3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285CC5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1FD2B6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77DE5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98D4F1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CA7AB4" w:rsidRPr="00CA7AB4" w14:paraId="418F7E98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B4E2EC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55" w:anchor="l21_dd386a02e40b915ab400a3bf9f586d2dc4c0852c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web-5.2.3.RELEASE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165425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56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pivotal_soft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57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springsourc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58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59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web_project:web:5.2.3:release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4AFBAD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0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/spring-web@5.2.3.RELEASE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4A0521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579A008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6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5FD39E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EA4564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4</w:t>
            </w:r>
          </w:p>
        </w:tc>
      </w:tr>
      <w:tr w:rsidR="00CA7AB4" w:rsidRPr="00CA7AB4" w14:paraId="10A92343" w14:textId="77777777" w:rsidTr="00CA7AB4">
        <w:trPr>
          <w:tblCellSpacing w:w="15" w:type="dxa"/>
        </w:trPr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F8770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1" w:anchor="l22_745a62502023d2496b565b7fe102bb1ee229d6b7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spring-webmvc-5.2.3.RELEASE.jar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FAC09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2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pivotal_soft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63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springsourc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64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vmware:spring_framework:5.2.3:release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65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web_project:web:5.2.3:release:*:*:*:*:*:*</w:t>
              </w:r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4BAA55C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6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springframework/spring-webmvc@5.2.3.RELEASE</w:t>
              </w:r>
              <w:proofErr w:type="gramEnd"/>
            </w:hyperlink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66B215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CAAC8A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4A0CF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6E0299B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6</w:t>
            </w:r>
          </w:p>
        </w:tc>
      </w:tr>
      <w:tr w:rsidR="00CA7AB4" w:rsidRPr="00CA7AB4" w14:paraId="00564D09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BA6FD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7" w:anchor="l23_ad32909314fe2ba02cec036434c0addd19bcc580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tomcat-embed-core-9.0.30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2629022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68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apache:tomcat:9.0.30:*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69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40452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70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apache.tomcat.embed/tomcat-embed-core@9.0.30</w:t>
              </w:r>
              <w:proofErr w:type="gramEnd"/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EAB1E4E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RITICAL*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B63E1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7A166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Highest</w:t>
            </w:r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5BA8A3F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30</w:t>
            </w:r>
          </w:p>
        </w:tc>
      </w:tr>
      <w:tr w:rsidR="00CA7AB4" w:rsidRPr="00CA7AB4" w14:paraId="29164D33" w14:textId="77777777" w:rsidTr="00CA7AB4">
        <w:trPr>
          <w:tblCellSpacing w:w="15" w:type="dxa"/>
        </w:trPr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D603F3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71" w:anchor="l25_33157f6bc5bfd03380ebb5ac476db0600a04168d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tomcat-embed-websocket-9.0.30.jar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2624529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72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apache:tomcat:9.0.30:*:*:*:*:*:*:*</w:t>
              </w:r>
            </w:hyperlink>
            <w:r w:rsidRPr="00CA7AB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br/>
            </w:r>
            <w:hyperlink r:id="rId73" w:tgtFrame="_blank" w:history="1"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cpe:2.3:a:apache_tomcat:apache_tomcat:9.0.30:*:*:*:*:*:*:*</w:t>
              </w:r>
            </w:hyperlink>
          </w:p>
        </w:tc>
        <w:tc>
          <w:tcPr>
            <w:tcW w:w="0" w:type="auto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F0433D7" w14:textId="77777777" w:rsidR="00CA7AB4" w:rsidRPr="00CA7AB4" w:rsidRDefault="00CA7AB4" w:rsidP="00CA7AB4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hyperlink r:id="rId74" w:tgtFrame="_blank" w:history="1">
              <w:proofErr w:type="spellStart"/>
              <w:proofErr w:type="gramStart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pkg:maven</w:t>
              </w:r>
              <w:proofErr w:type="spellEnd"/>
              <w:r w:rsidRPr="00CA7AB4">
                <w:rPr>
                  <w:rFonts w:ascii="Arial" w:eastAsia="Times New Roman" w:hAnsi="Arial" w:cs="Arial"/>
                  <w:color w:val="0000FF"/>
                  <w:sz w:val="20"/>
                  <w:szCs w:val="20"/>
                  <w:u w:val="single"/>
                </w:rPr>
                <w:t>/org.apache.tomcat.embed/tomcat-embed-websocket@9.0.30</w:t>
              </w:r>
              <w:proofErr w:type="gramEnd"/>
            </w:hyperlink>
          </w:p>
        </w:tc>
        <w:tc>
          <w:tcPr>
            <w:tcW w:w="0" w:type="auto"/>
            <w:vAlign w:val="center"/>
            <w:hideMark/>
          </w:tcPr>
          <w:p w14:paraId="1F4596B3" w14:textId="77777777" w:rsidR="00CA7AB4" w:rsidRPr="00CA7AB4" w:rsidRDefault="00CA7AB4" w:rsidP="00CA7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BB31177" w14:textId="77777777" w:rsidR="00CA7AB4" w:rsidRPr="00CA7AB4" w:rsidRDefault="00CA7AB4" w:rsidP="00CA7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FB1E42A" w14:textId="77777777" w:rsidR="00CA7AB4" w:rsidRPr="00CA7AB4" w:rsidRDefault="00CA7AB4" w:rsidP="00CA7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68AE23E" w14:textId="77777777" w:rsidR="00CA7AB4" w:rsidRPr="00CA7AB4" w:rsidRDefault="00CA7AB4" w:rsidP="00CA7AB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6B1F4E30" w:rsidR="322AA2CB" w:rsidRPr="000B05B1" w:rsidRDefault="00CA7AB4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 things first I would start with updating </w:t>
      </w:r>
      <w:r w:rsidR="0080060E">
        <w:rPr>
          <w:rFonts w:cstheme="minorHAnsi"/>
          <w:color w:val="000000" w:themeColor="text1"/>
        </w:rPr>
        <w:t>all</w:t>
      </w:r>
      <w:r>
        <w:rPr>
          <w:rFonts w:cstheme="minorHAnsi"/>
          <w:color w:val="000000" w:themeColor="text1"/>
        </w:rPr>
        <w:t xml:space="preserve"> </w:t>
      </w:r>
      <w:r w:rsidR="00127E72">
        <w:rPr>
          <w:rFonts w:cstheme="minorHAnsi"/>
          <w:color w:val="000000" w:themeColor="text1"/>
        </w:rPr>
        <w:t>libraries since java and maven were out of date</w:t>
      </w:r>
      <w:r w:rsidR="00EA7BE9">
        <w:rPr>
          <w:rFonts w:cstheme="minorHAnsi"/>
          <w:color w:val="000000" w:themeColor="text1"/>
        </w:rPr>
        <w:t xml:space="preserve">. With this </w:t>
      </w:r>
      <w:r w:rsidR="004A548B">
        <w:rPr>
          <w:rFonts w:cstheme="minorHAnsi"/>
          <w:color w:val="000000" w:themeColor="text1"/>
        </w:rPr>
        <w:t xml:space="preserve">improved code can be written with the newest version of java. Then I would finally </w:t>
      </w:r>
      <w:r w:rsidR="0080060E">
        <w:rPr>
          <w:rFonts w:cstheme="minorHAnsi"/>
          <w:color w:val="000000" w:themeColor="text1"/>
        </w:rPr>
        <w:t>add</w:t>
      </w:r>
      <w:r w:rsidR="004A548B">
        <w:rPr>
          <w:rFonts w:cstheme="minorHAnsi"/>
          <w:color w:val="000000" w:themeColor="text1"/>
        </w:rPr>
        <w:t xml:space="preserve"> code for API and cryptography</w:t>
      </w:r>
      <w:r w:rsidR="00D458F4">
        <w:rPr>
          <w:rFonts w:cstheme="minorHAnsi"/>
          <w:color w:val="000000" w:themeColor="text1"/>
        </w:rPr>
        <w:t xml:space="preserve"> to increase security.</w:t>
      </w:r>
    </w:p>
    <w:sectPr w:rsidR="322AA2CB" w:rsidRPr="000B05B1" w:rsidSect="00F20525">
      <w:headerReference w:type="default" r:id="rId75"/>
      <w:footerReference w:type="even" r:id="rId76"/>
      <w:footerReference w:type="default" r:id="rId7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40895"/>
    <w:rsid w:val="00052476"/>
    <w:rsid w:val="000B05B1"/>
    <w:rsid w:val="000D2A1B"/>
    <w:rsid w:val="000D4B1E"/>
    <w:rsid w:val="000E596B"/>
    <w:rsid w:val="000E5B6E"/>
    <w:rsid w:val="00113667"/>
    <w:rsid w:val="001240EF"/>
    <w:rsid w:val="00125FEF"/>
    <w:rsid w:val="00127749"/>
    <w:rsid w:val="00127E72"/>
    <w:rsid w:val="0013182C"/>
    <w:rsid w:val="001558A9"/>
    <w:rsid w:val="0016475A"/>
    <w:rsid w:val="001650C9"/>
    <w:rsid w:val="001677A4"/>
    <w:rsid w:val="00173CC0"/>
    <w:rsid w:val="00187548"/>
    <w:rsid w:val="0019174F"/>
    <w:rsid w:val="001A381D"/>
    <w:rsid w:val="001A59E9"/>
    <w:rsid w:val="001C55A7"/>
    <w:rsid w:val="001E2BC4"/>
    <w:rsid w:val="001E5399"/>
    <w:rsid w:val="001E664A"/>
    <w:rsid w:val="001F347C"/>
    <w:rsid w:val="002079DF"/>
    <w:rsid w:val="00221AFA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A2C60"/>
    <w:rsid w:val="002B1BE5"/>
    <w:rsid w:val="002B4C2F"/>
    <w:rsid w:val="002D41B0"/>
    <w:rsid w:val="002D79BF"/>
    <w:rsid w:val="002DA730"/>
    <w:rsid w:val="002F3F84"/>
    <w:rsid w:val="002F66FC"/>
    <w:rsid w:val="00314966"/>
    <w:rsid w:val="00321D27"/>
    <w:rsid w:val="003221D7"/>
    <w:rsid w:val="0032740C"/>
    <w:rsid w:val="00352FD0"/>
    <w:rsid w:val="003726AD"/>
    <w:rsid w:val="0037344C"/>
    <w:rsid w:val="00393181"/>
    <w:rsid w:val="00397697"/>
    <w:rsid w:val="003A0BF9"/>
    <w:rsid w:val="003A1DED"/>
    <w:rsid w:val="003A2F8A"/>
    <w:rsid w:val="003C2AE6"/>
    <w:rsid w:val="003D5918"/>
    <w:rsid w:val="003E399D"/>
    <w:rsid w:val="003E5350"/>
    <w:rsid w:val="003F32E7"/>
    <w:rsid w:val="003F4787"/>
    <w:rsid w:val="003F695D"/>
    <w:rsid w:val="003F745E"/>
    <w:rsid w:val="004079F2"/>
    <w:rsid w:val="0041556E"/>
    <w:rsid w:val="0042624C"/>
    <w:rsid w:val="004333E0"/>
    <w:rsid w:val="00446E0C"/>
    <w:rsid w:val="00457370"/>
    <w:rsid w:val="004609FD"/>
    <w:rsid w:val="00460ACF"/>
    <w:rsid w:val="00460DE5"/>
    <w:rsid w:val="0046151B"/>
    <w:rsid w:val="00462F70"/>
    <w:rsid w:val="004802CA"/>
    <w:rsid w:val="00485402"/>
    <w:rsid w:val="004968A6"/>
    <w:rsid w:val="004A20D3"/>
    <w:rsid w:val="004A548B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546C5"/>
    <w:rsid w:val="005601FD"/>
    <w:rsid w:val="00564326"/>
    <w:rsid w:val="0057248A"/>
    <w:rsid w:val="0058064D"/>
    <w:rsid w:val="005828EF"/>
    <w:rsid w:val="0058528C"/>
    <w:rsid w:val="00590FD0"/>
    <w:rsid w:val="005A0DB2"/>
    <w:rsid w:val="005A6070"/>
    <w:rsid w:val="005A7C7F"/>
    <w:rsid w:val="005C1954"/>
    <w:rsid w:val="005C593C"/>
    <w:rsid w:val="005F574E"/>
    <w:rsid w:val="00605F62"/>
    <w:rsid w:val="006233AA"/>
    <w:rsid w:val="006258AA"/>
    <w:rsid w:val="00633225"/>
    <w:rsid w:val="006955A1"/>
    <w:rsid w:val="00697830"/>
    <w:rsid w:val="006A2A94"/>
    <w:rsid w:val="006B66FE"/>
    <w:rsid w:val="006B75EE"/>
    <w:rsid w:val="006C09FD"/>
    <w:rsid w:val="006C197D"/>
    <w:rsid w:val="006C3269"/>
    <w:rsid w:val="006D66B3"/>
    <w:rsid w:val="006F2F77"/>
    <w:rsid w:val="00700D10"/>
    <w:rsid w:val="00701A84"/>
    <w:rsid w:val="007033DB"/>
    <w:rsid w:val="007050B7"/>
    <w:rsid w:val="00705D42"/>
    <w:rsid w:val="007205AF"/>
    <w:rsid w:val="0072170D"/>
    <w:rsid w:val="0072202E"/>
    <w:rsid w:val="007415E6"/>
    <w:rsid w:val="00760100"/>
    <w:rsid w:val="007617B2"/>
    <w:rsid w:val="00761B04"/>
    <w:rsid w:val="0076467B"/>
    <w:rsid w:val="00776757"/>
    <w:rsid w:val="0078046E"/>
    <w:rsid w:val="007C4CA8"/>
    <w:rsid w:val="007E5EA6"/>
    <w:rsid w:val="0080060E"/>
    <w:rsid w:val="00800F32"/>
    <w:rsid w:val="00801F57"/>
    <w:rsid w:val="00810F05"/>
    <w:rsid w:val="00811600"/>
    <w:rsid w:val="00812410"/>
    <w:rsid w:val="008162CD"/>
    <w:rsid w:val="00841BCB"/>
    <w:rsid w:val="00844851"/>
    <w:rsid w:val="00847593"/>
    <w:rsid w:val="0085002F"/>
    <w:rsid w:val="00861EC1"/>
    <w:rsid w:val="00876B5A"/>
    <w:rsid w:val="008D669E"/>
    <w:rsid w:val="008E1859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77ADF"/>
    <w:rsid w:val="00985428"/>
    <w:rsid w:val="009A1E70"/>
    <w:rsid w:val="009A257A"/>
    <w:rsid w:val="009A4697"/>
    <w:rsid w:val="009A573D"/>
    <w:rsid w:val="009B03C7"/>
    <w:rsid w:val="009B0AA5"/>
    <w:rsid w:val="009B1496"/>
    <w:rsid w:val="009C11B9"/>
    <w:rsid w:val="009C6202"/>
    <w:rsid w:val="009D623F"/>
    <w:rsid w:val="009F5342"/>
    <w:rsid w:val="00A12BCB"/>
    <w:rsid w:val="00A15E99"/>
    <w:rsid w:val="00A36CDD"/>
    <w:rsid w:val="00A45B2C"/>
    <w:rsid w:val="00A472D7"/>
    <w:rsid w:val="00A53B80"/>
    <w:rsid w:val="00A57A92"/>
    <w:rsid w:val="00A71C4B"/>
    <w:rsid w:val="00A728D4"/>
    <w:rsid w:val="00A7333C"/>
    <w:rsid w:val="00A9068B"/>
    <w:rsid w:val="00AC7F5C"/>
    <w:rsid w:val="00AE1FB5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1BC9"/>
    <w:rsid w:val="00BE22B6"/>
    <w:rsid w:val="00BE5AC6"/>
    <w:rsid w:val="00BF2E4C"/>
    <w:rsid w:val="00BF4E7E"/>
    <w:rsid w:val="00C06A29"/>
    <w:rsid w:val="00C22DDC"/>
    <w:rsid w:val="00C23184"/>
    <w:rsid w:val="00C24004"/>
    <w:rsid w:val="00C40227"/>
    <w:rsid w:val="00C41B36"/>
    <w:rsid w:val="00C4773D"/>
    <w:rsid w:val="00C56FC2"/>
    <w:rsid w:val="00C8056A"/>
    <w:rsid w:val="00C94751"/>
    <w:rsid w:val="00CA7AB4"/>
    <w:rsid w:val="00CB16D1"/>
    <w:rsid w:val="00CB2008"/>
    <w:rsid w:val="00CD3574"/>
    <w:rsid w:val="00CD3D98"/>
    <w:rsid w:val="00CD774B"/>
    <w:rsid w:val="00CE44E9"/>
    <w:rsid w:val="00CF0E92"/>
    <w:rsid w:val="00D000D3"/>
    <w:rsid w:val="00D1075E"/>
    <w:rsid w:val="00D11EFC"/>
    <w:rsid w:val="00D23349"/>
    <w:rsid w:val="00D247D6"/>
    <w:rsid w:val="00D27FB4"/>
    <w:rsid w:val="00D41CD5"/>
    <w:rsid w:val="00D458F4"/>
    <w:rsid w:val="00D8455A"/>
    <w:rsid w:val="00DA28C0"/>
    <w:rsid w:val="00DB63D9"/>
    <w:rsid w:val="00DC2970"/>
    <w:rsid w:val="00DC5AB3"/>
    <w:rsid w:val="00DC7CCF"/>
    <w:rsid w:val="00DD3256"/>
    <w:rsid w:val="00DF0069"/>
    <w:rsid w:val="00E02BD0"/>
    <w:rsid w:val="00E06EBC"/>
    <w:rsid w:val="00E2188F"/>
    <w:rsid w:val="00E2280C"/>
    <w:rsid w:val="00E51AA6"/>
    <w:rsid w:val="00E650B8"/>
    <w:rsid w:val="00E66FC0"/>
    <w:rsid w:val="00E81328"/>
    <w:rsid w:val="00E83958"/>
    <w:rsid w:val="00EA7BE9"/>
    <w:rsid w:val="00EE3EAE"/>
    <w:rsid w:val="00EE5619"/>
    <w:rsid w:val="00EF52CE"/>
    <w:rsid w:val="00F053DB"/>
    <w:rsid w:val="00F143F0"/>
    <w:rsid w:val="00F20525"/>
    <w:rsid w:val="00F22275"/>
    <w:rsid w:val="00F41864"/>
    <w:rsid w:val="00F66C9E"/>
    <w:rsid w:val="00F67F76"/>
    <w:rsid w:val="00F75383"/>
    <w:rsid w:val="00F908A6"/>
    <w:rsid w:val="00F91EFD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2A2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ossindex.sonatype.org/component/pkg:maven/ch.qos.logback/logback-classic@1.2.3?utm_source=dependency-check&amp;utm_medium=integration&amp;utm_content=12.1.0" TargetMode="External"/><Relationship Id="rId21" Type="http://schemas.openxmlformats.org/officeDocument/2006/relationships/hyperlink" Target="file:///C:\Users\phill\Downloads\CS%20305%20Project%20One%20Code%20Base\rest-service\target\dependency-check-report.html" TargetMode="External"/><Relationship Id="rId42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7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63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68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16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11" Type="http://schemas.openxmlformats.org/officeDocument/2006/relationships/image" Target="media/image1.png"/><Relationship Id="rId24" Type="http://schemas.openxmlformats.org/officeDocument/2006/relationships/hyperlink" Target="file:///C:\Users\phill\Downloads\CS%20305%20Project%20One%20Code%20Base\rest-service\target\dependency-check-report.html" TargetMode="External"/><Relationship Id="rId32" Type="http://schemas.openxmlformats.org/officeDocument/2006/relationships/hyperlink" Target="https://ossindex.sonatype.org/component/pkg:maven/org.yaml/snakeyaml@1.25?utm_source=dependency-check&amp;utm_medium=integration&amp;utm_content=12.1.0" TargetMode="External"/><Relationship Id="rId37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40" Type="http://schemas.openxmlformats.org/officeDocument/2006/relationships/hyperlink" Target="file:///C:\Users\phill\Downloads\CS%20305%20Project%20One%20Code%20Base\rest-service\target\dependency-check-report.html" TargetMode="External"/><Relationship Id="rId45" Type="http://schemas.openxmlformats.org/officeDocument/2006/relationships/hyperlink" Target="file:///C:\Users\phill\Downloads\CS%20305%20Project%20One%20Code%20Base\rest-service\target\dependency-check-report.html" TargetMode="External"/><Relationship Id="rId5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5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66" Type="http://schemas.openxmlformats.org/officeDocument/2006/relationships/hyperlink" Target="https://ossindex.sonatype.org/component/pkg:maven/org.springframework/spring-webmvc@5.2.3.RELEASE?utm_source=dependency-check&amp;utm_medium=integration&amp;utm_content=12.1.0" TargetMode="External"/><Relationship Id="rId74" Type="http://schemas.openxmlformats.org/officeDocument/2006/relationships/hyperlink" Target="https://ossindex.sonatype.org/component/pkg:maven/org.apache.tomcat.embed/tomcat-embed-websocket@9.0.30?utm_source=dependency-check&amp;utm_medium=integration&amp;utm_content=12.1.0" TargetMode="External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yperlink" Target="file:///C:\Users\phill\Downloads\CS%20305%20Project%20One%20Code%20Base\rest-service\target\dependency-check-report.html" TargetMode="External"/><Relationship Id="rId19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14" Type="http://schemas.openxmlformats.org/officeDocument/2006/relationships/hyperlink" Target="https://ossindex.sonatype.org/component/pkg:maven/org.bouncycastle/bcprov-jdk15on@1.46?utm_source=dependency-check&amp;utm_medium=integration&amp;utm_content=12.1.0" TargetMode="External"/><Relationship Id="rId22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27" Type="http://schemas.openxmlformats.org/officeDocument/2006/relationships/hyperlink" Target="file:///C:\Users\phill\Downloads\CS%20305%20Project%20One%20Code%20Base\rest-service\target\dependency-check-report.html" TargetMode="External"/><Relationship Id="rId30" Type="http://schemas.openxmlformats.org/officeDocument/2006/relationships/hyperlink" Target="file:///C:\Users\phill\Downloads\CS%20305%20Project%20One%20Code%20Base\rest-service\target\dependency-check-report.html" TargetMode="External"/><Relationship Id="rId35" Type="http://schemas.openxmlformats.org/officeDocument/2006/relationships/hyperlink" Target="https://ossindex.sonatype.org/component/pkg:maven/org.springframework.boot/spring-boot@2.2.4.RELEASE?utm_source=dependency-check&amp;utm_medium=integration&amp;utm_content=12.1.0" TargetMode="External"/><Relationship Id="rId43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48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56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64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69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77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72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80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12" Type="http://schemas.openxmlformats.org/officeDocument/2006/relationships/hyperlink" Target="file:///C:\Users\phill\Downloads\CS%20305%20Project%20One%20Code%20Base\rest-service\target\dependency-check-report.html" TargetMode="External"/><Relationship Id="rId17" Type="http://schemas.openxmlformats.org/officeDocument/2006/relationships/hyperlink" Target="https://ossindex.sonatype.org/component/pkg:maven/org.hibernate.validator/hibernate-validator@6.0.18.Final?utm_source=dependency-check&amp;utm_medium=integration&amp;utm_content=12.1.0" TargetMode="External"/><Relationship Id="rId25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33" Type="http://schemas.openxmlformats.org/officeDocument/2006/relationships/hyperlink" Target="file:///C:\Users\phill\Downloads\CS%20305%20Project%20One%20Code%20Base\rest-service\target\dependency-check-report.html" TargetMode="External"/><Relationship Id="rId38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2.2.4" TargetMode="External"/><Relationship Id="rId46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9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67" Type="http://schemas.openxmlformats.org/officeDocument/2006/relationships/hyperlink" Target="file:///C:\Users\phill\Downloads\CS%20305%20Project%20One%20Code%20Base\rest-service\target\dependency-check-report.html" TargetMode="External"/><Relationship Id="rId20" Type="http://schemas.openxmlformats.org/officeDocument/2006/relationships/hyperlink" Target="https://ossindex.sonatype.org/component/pkg:maven/com.fasterxml.jackson.core/jackson-databind@2.10.2?utm_source=dependency-check&amp;utm_medium=integration&amp;utm_content=12.1.0" TargetMode="External"/><Relationship Id="rId41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4" Type="http://schemas.openxmlformats.org/officeDocument/2006/relationships/hyperlink" Target="https://ossindex.sonatype.org/component/pkg:maven/org.springframework/spring-expression@5.2.3.RELEASE?utm_source=dependency-check&amp;utm_medium=integration&amp;utm_content=12.1.0" TargetMode="External"/><Relationship Id="rId62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70" Type="http://schemas.openxmlformats.org/officeDocument/2006/relationships/hyperlink" Target="https://ossindex.sonatype.org/component/pkg:maven/org.apache.tomcat.embed/tomcat-embed-core@9.0.30?utm_source=dependency-check&amp;utm_medium=integration&amp;utm_content=12.1.0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file:///C:\Users\phill\Downloads\CS%20305%20Project%20One%20Code%20Base\rest-service\target\dependency-check-report.html" TargetMode="External"/><Relationship Id="rId23" Type="http://schemas.openxmlformats.org/officeDocument/2006/relationships/hyperlink" Target="https://ossindex.sonatype.org/component/pkg:maven/org.apache.logging.log4j/log4j-api@2.12.1?utm_source=dependency-check&amp;utm_medium=integration&amp;utm_content=12.1.0" TargetMode="External"/><Relationship Id="rId28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36" Type="http://schemas.openxmlformats.org/officeDocument/2006/relationships/hyperlink" Target="file:///C:\Users\phill\Downloads\CS%20305%20Project%20One%20Code%20Base\rest-service\target\dependency-check-report.html" TargetMode="External"/><Relationship Id="rId49" Type="http://schemas.openxmlformats.org/officeDocument/2006/relationships/hyperlink" Target="https://ossindex.sonatype.org/component/pkg:maven/org.springframework/spring-core@5.2.3.RELEASE?utm_source=dependency-check&amp;utm_medium=integration&amp;utm_content=12.1.0" TargetMode="External"/><Relationship Id="rId57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44" Type="http://schemas.openxmlformats.org/officeDocument/2006/relationships/hyperlink" Target="https://ossindex.sonatype.org/component/pkg:maven/org.springframework/spring-context@5.2.3.RELEASE?utm_source=dependency-check&amp;utm_medium=integration&amp;utm_content=12.1.0" TargetMode="External"/><Relationship Id="rId52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60" Type="http://schemas.openxmlformats.org/officeDocument/2006/relationships/hyperlink" Target="https://ossindex.sonatype.org/component/pkg:maven/org.springframework/spring-web@5.2.3.RELEASE?utm_source=dependency-check&amp;utm_medium=integration&amp;utm_content=12.1.0" TargetMode="External"/><Relationship Id="rId65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73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78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bouncy_castle_for_java&amp;cpe_version=cpe%3A%2F%3Abouncycastle%3Abouncy_castle_for_java%3A1.46" TargetMode="External"/><Relationship Id="rId18" Type="http://schemas.openxmlformats.org/officeDocument/2006/relationships/hyperlink" Target="file:///C:\Users\phill\Downloads\CS%20305%20Project%20One%20Code%20Base\rest-service\target\dependency-check-report.html" TargetMode="External"/><Relationship Id="rId39" Type="http://schemas.openxmlformats.org/officeDocument/2006/relationships/hyperlink" Target="https://ossindex.sonatype.org/component/pkg:maven/org.springframework.boot/spring-boot-starter-web@2.2.4.RELEASE?utm_source=dependency-check&amp;utm_medium=integration&amp;utm_content=12.1.0" TargetMode="External"/><Relationship Id="rId34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50" Type="http://schemas.openxmlformats.org/officeDocument/2006/relationships/hyperlink" Target="file:///C:\Users\phill\Downloads\CS%20305%20Project%20One%20Code%20Base\rest-service\target\dependency-check-report.html" TargetMode="External"/><Relationship Id="rId55" Type="http://schemas.openxmlformats.org/officeDocument/2006/relationships/hyperlink" Target="file:///C:\Users\phill\Downloads\CS%20305%20Project%20One%20Code%20Base\rest-service\target\dependency-check-report.html" TargetMode="External"/><Relationship Id="rId76" Type="http://schemas.openxmlformats.org/officeDocument/2006/relationships/footer" Target="footer1.xml"/><Relationship Id="rId7" Type="http://schemas.openxmlformats.org/officeDocument/2006/relationships/settings" Target="settings.xml"/><Relationship Id="rId71" Type="http://schemas.openxmlformats.org/officeDocument/2006/relationships/hyperlink" Target="file:///C:\Users\phill\Downloads\CS%20305%20Project%20One%20Code%20Base\rest-service\target\dependency-check-report.html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ossindex.sonatype.org/component/pkg:maven/ch.qos.logback/logback-core@1.2.3?utm_source=dependency-check&amp;utm_medium=integration&amp;utm_content=12.1.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purl.org/dc/terms/"/>
    <ds:schemaRef ds:uri="http://schemas.microsoft.com/office/2006/documentManagement/types"/>
    <ds:schemaRef ds:uri="http://schemas.openxmlformats.org/package/2006/metadata/core-properties"/>
    <ds:schemaRef ds:uri="f716dd8a-49a0-4c40-b209-038e1651b548"/>
    <ds:schemaRef ds:uri="http://schemas.microsoft.com/office/infopath/2007/PartnerControls"/>
    <ds:schemaRef ds:uri="http://purl.org/dc/dcmitype/"/>
    <ds:schemaRef ds:uri="ff8a4b2e-b0c8-4039-a689-d1a7f36f4382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f8a4b2e-b0c8-4039-a689-d1a7f36f4382"/>
    <ds:schemaRef ds:uri="f716dd8a-49a0-4c40-b209-038e1651b548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35</Words>
  <Characters>20153</Characters>
  <Application>Microsoft Office Word</Application>
  <DocSecurity>0</DocSecurity>
  <Lines>167</Lines>
  <Paragraphs>47</Paragraphs>
  <ScaleCrop>false</ScaleCrop>
  <Company/>
  <LinksUpToDate>false</LinksUpToDate>
  <CharactersWithSpaces>2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Kimbrel, Phillip</cp:lastModifiedBy>
  <cp:revision>2</cp:revision>
  <dcterms:created xsi:type="dcterms:W3CDTF">2025-06-02T02:08:00Z</dcterms:created>
  <dcterms:modified xsi:type="dcterms:W3CDTF">2025-06-02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